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an Beut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ut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34 Chestnut Ave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weinstein63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7733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trick Beut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